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CE82B" w14:textId="77777777" w:rsidR="000843C8" w:rsidRPr="00271087" w:rsidRDefault="00A84087">
      <w:pPr>
        <w:pStyle w:val="Heading4"/>
        <w:rPr>
          <w:rFonts w:cstheme="majorHAnsi"/>
          <w:i w:val="0"/>
          <w:color w:val="000000" w:themeColor="text1"/>
        </w:rPr>
      </w:pPr>
      <w:bookmarkStart w:id="0" w:name="X030be7e8daf2e03ec3e41b176e157f6cdc1119a"/>
      <w:r w:rsidRPr="00271087">
        <w:rPr>
          <w:rFonts w:cstheme="majorHAnsi"/>
          <w:i w:val="0"/>
          <w:color w:val="000000" w:themeColor="text1"/>
        </w:rPr>
        <w:t>Q1. Can you create a programme or function that employs both positive and negative indexing? Is there any repercussion if you do so?</w:t>
      </w:r>
      <w:bookmarkEnd w:id="0"/>
    </w:p>
    <w:p w14:paraId="1546DEB6" w14:textId="77777777" w:rsidR="000A0716" w:rsidRPr="00271087" w:rsidRDefault="000A0716">
      <w:pPr>
        <w:pStyle w:val="SourceCode"/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</w:pP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Ans:</w:t>
      </w:r>
    </w:p>
    <w:p w14:paraId="7C43A2F8" w14:textId="5ADA9660" w:rsidR="000843C8" w:rsidRPr="00271087" w:rsidRDefault="00A84087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proofErr w:type="spellStart"/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my_list</w:t>
      </w:r>
      <w:proofErr w:type="spellEnd"/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</w:t>
      </w:r>
      <w:r w:rsidRPr="00271087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=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[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2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3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4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5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6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6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7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8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9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0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]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Keyword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def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bi_index(in_</w:t>
      </w:r>
      <w:proofErr w:type="gramStart"/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list,position</w:t>
      </w:r>
      <w:proofErr w:type="gramEnd"/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):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   </w:t>
      </w:r>
      <w:r w:rsidRPr="00271087">
        <w:rPr>
          <w:rStyle w:val="ControlFlow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return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in_list[position]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print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</w:t>
      </w:r>
      <w:r w:rsidRPr="00271087">
        <w:rPr>
          <w:rStyle w:val="StringTok"/>
          <w:rFonts w:asciiTheme="majorHAnsi" w:hAnsiTheme="majorHAnsi" w:cstheme="majorHAnsi"/>
          <w:b/>
          <w:bCs/>
          <w:color w:val="244061" w:themeColor="accent1" w:themeShade="80"/>
          <w:sz w:val="24"/>
        </w:rPr>
        <w:t>'Positive Indexing -&gt;'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bi_index(my_list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5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))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print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</w:t>
      </w:r>
      <w:r w:rsidRPr="00271087">
        <w:rPr>
          <w:rStyle w:val="StringTok"/>
          <w:rFonts w:asciiTheme="majorHAnsi" w:hAnsiTheme="majorHAnsi" w:cstheme="majorHAnsi"/>
          <w:b/>
          <w:bCs/>
          <w:color w:val="244061" w:themeColor="accent1" w:themeShade="80"/>
          <w:sz w:val="24"/>
        </w:rPr>
        <w:t>'Negative Indexing -&gt;'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bi_index(my_list,</w:t>
      </w:r>
      <w:r w:rsidRPr="00271087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-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))</w:t>
      </w:r>
    </w:p>
    <w:p w14:paraId="49CFECEB" w14:textId="77777777" w:rsidR="000843C8" w:rsidRPr="00271087" w:rsidRDefault="00A84087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71087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Positive Indexing -&gt; 6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Negative Indexing -&gt; 10</w:t>
      </w:r>
    </w:p>
    <w:p w14:paraId="48C0D1B5" w14:textId="4253D66D" w:rsidR="000843C8" w:rsidRDefault="00A84087">
      <w:pPr>
        <w:pStyle w:val="Heading4"/>
        <w:rPr>
          <w:rFonts w:cstheme="majorHAnsi"/>
          <w:i w:val="0"/>
          <w:color w:val="000000" w:themeColor="text1"/>
        </w:rPr>
      </w:pPr>
      <w:bookmarkStart w:id="1" w:name="X01acebc8d0d4ccd3479b47ef49df94b88a65ba1"/>
      <w:r w:rsidRPr="00271087">
        <w:rPr>
          <w:rFonts w:cstheme="majorHAnsi"/>
          <w:i w:val="0"/>
          <w:color w:val="000000" w:themeColor="text1"/>
        </w:rPr>
        <w:t>Q2. What is the most effective way of starting with 1,000 elements in a Python list? Assume that all elements should be set to the same value.</w:t>
      </w:r>
      <w:bookmarkEnd w:id="1"/>
    </w:p>
    <w:p w14:paraId="2555DFA7" w14:textId="50686B3D" w:rsidR="00271087" w:rsidRPr="00271087" w:rsidRDefault="00271087" w:rsidP="00271087">
      <w:pPr>
        <w:pStyle w:val="BodyText"/>
        <w:rPr>
          <w:b/>
          <w:bCs/>
          <w:color w:val="244061" w:themeColor="accent1" w:themeShade="80"/>
        </w:rPr>
      </w:pPr>
      <w:r w:rsidRPr="00271087">
        <w:rPr>
          <w:b/>
          <w:bCs/>
          <w:color w:val="244061" w:themeColor="accent1" w:themeShade="80"/>
        </w:rPr>
        <w:t>Ans:</w:t>
      </w:r>
    </w:p>
    <w:p w14:paraId="2839DA88" w14:textId="77777777" w:rsidR="000843C8" w:rsidRPr="00271087" w:rsidRDefault="00A84087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start_list </w:t>
      </w:r>
      <w:r w:rsidRPr="00271087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=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[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</w:t>
      </w:r>
      <w:r w:rsidRPr="00271087">
        <w:rPr>
          <w:rStyle w:val="ControlFlow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for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x </w:t>
      </w:r>
      <w:r w:rsidRPr="00271087">
        <w:rPr>
          <w:rStyle w:val="Keyword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in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</w:t>
      </w:r>
      <w:proofErr w:type="gramStart"/>
      <w:r w:rsidRPr="00271087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range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</w:t>
      </w:r>
      <w:proofErr w:type="gramEnd"/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001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)] </w:t>
      </w:r>
      <w:r w:rsidRPr="00271087">
        <w:rPr>
          <w:rStyle w:val="CommentTok"/>
          <w:rFonts w:asciiTheme="majorHAnsi" w:hAnsiTheme="majorHAnsi" w:cstheme="majorHAnsi"/>
          <w:b/>
          <w:bCs/>
          <w:i w:val="0"/>
          <w:color w:val="244061" w:themeColor="accent1" w:themeShade="80"/>
          <w:sz w:val="24"/>
        </w:rPr>
        <w:t># Quick Way to Create a List Using List Comprehension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print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start_list)</w:t>
      </w:r>
    </w:p>
    <w:p w14:paraId="53A839D2" w14:textId="77777777" w:rsidR="000843C8" w:rsidRPr="00271087" w:rsidRDefault="00A84087">
      <w:pPr>
        <w:pStyle w:val="Heading4"/>
        <w:rPr>
          <w:rFonts w:cstheme="majorHAnsi"/>
          <w:i w:val="0"/>
          <w:color w:val="000000" w:themeColor="text1"/>
        </w:rPr>
      </w:pPr>
      <w:bookmarkStart w:id="2" w:name="Xb950869272e5e82cfe5455a3853b2c5f40df12d"/>
      <w:r w:rsidRPr="00271087">
        <w:rPr>
          <w:rFonts w:cstheme="majorHAnsi"/>
          <w:i w:val="0"/>
          <w:color w:val="000000" w:themeColor="text1"/>
        </w:rPr>
        <w:t>Q3. How do you slice a list to get any other part while missing the rest? (For example, suppose you want to make a new list with the elements first, third, fifth, seventh, and so on.)</w:t>
      </w:r>
      <w:bookmarkEnd w:id="2"/>
    </w:p>
    <w:p w14:paraId="46681BC3" w14:textId="1ADB04A6" w:rsidR="00271087" w:rsidRPr="00271087" w:rsidRDefault="00271087">
      <w:pPr>
        <w:pStyle w:val="SourceCode"/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</w:pP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Ans:</w:t>
      </w:r>
    </w:p>
    <w:p w14:paraId="77BF0BEC" w14:textId="50E6EEE8" w:rsidR="000843C8" w:rsidRPr="00271087" w:rsidRDefault="00A84087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proofErr w:type="spellStart"/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my_list</w:t>
      </w:r>
      <w:proofErr w:type="spellEnd"/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</w:t>
      </w:r>
      <w:r w:rsidRPr="00271087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=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[x </w:t>
      </w:r>
      <w:r w:rsidRPr="00271087">
        <w:rPr>
          <w:rStyle w:val="ControlFlow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for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x </w:t>
      </w:r>
      <w:r w:rsidRPr="00271087">
        <w:rPr>
          <w:rStyle w:val="KeywordTok"/>
          <w:rFonts w:asciiTheme="majorHAnsi" w:hAnsiTheme="majorHAnsi" w:cstheme="majorHAnsi"/>
          <w:b w:val="0"/>
          <w:bCs/>
          <w:color w:val="244061" w:themeColor="accent1" w:themeShade="80"/>
          <w:sz w:val="24"/>
        </w:rPr>
        <w:t>in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</w:t>
      </w:r>
      <w:proofErr w:type="gramStart"/>
      <w:r w:rsidRPr="00271087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range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</w:t>
      </w:r>
      <w:proofErr w:type="gramEnd"/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,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15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)]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print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</w:t>
      </w:r>
      <w:r w:rsidRPr="00271087">
        <w:rPr>
          <w:rStyle w:val="SpecialString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f'my_list -&gt; </w:t>
      </w:r>
      <w:r w:rsidRPr="00271087">
        <w:rPr>
          <w:rStyle w:val="SpecialCharTok"/>
          <w:rFonts w:asciiTheme="majorHAnsi" w:hAnsiTheme="majorHAnsi" w:cstheme="majorHAnsi"/>
          <w:b/>
          <w:bCs/>
          <w:color w:val="244061" w:themeColor="accent1" w:themeShade="80"/>
          <w:sz w:val="24"/>
        </w:rPr>
        <w:t>{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my_list</w:t>
      </w:r>
      <w:r w:rsidRPr="00271087">
        <w:rPr>
          <w:rStyle w:val="SpecialCharTok"/>
          <w:rFonts w:asciiTheme="majorHAnsi" w:hAnsiTheme="majorHAnsi" w:cstheme="majorHAnsi"/>
          <w:b/>
          <w:bCs/>
          <w:color w:val="244061" w:themeColor="accent1" w:themeShade="80"/>
          <w:sz w:val="24"/>
        </w:rPr>
        <w:t>}</w:t>
      </w:r>
      <w:r w:rsidRPr="00271087">
        <w:rPr>
          <w:rStyle w:val="SpecialStringTok"/>
          <w:rFonts w:asciiTheme="majorHAnsi" w:hAnsiTheme="majorHAnsi" w:cstheme="majorHAnsi"/>
          <w:b/>
          <w:bCs/>
          <w:color w:val="244061" w:themeColor="accent1" w:themeShade="80"/>
          <w:sz w:val="24"/>
        </w:rPr>
        <w:t>'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)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sliced_list </w:t>
      </w:r>
      <w:r w:rsidRPr="00271087">
        <w:rPr>
          <w:rStyle w:val="OperatorTok"/>
          <w:rFonts w:asciiTheme="majorHAnsi" w:hAnsiTheme="majorHAnsi" w:cstheme="majorHAnsi"/>
          <w:b/>
          <w:bCs/>
          <w:color w:val="244061" w:themeColor="accent1" w:themeShade="80"/>
          <w:sz w:val="24"/>
        </w:rPr>
        <w:t>=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 my_list[::</w:t>
      </w:r>
      <w:r w:rsidRPr="00271087">
        <w:rPr>
          <w:rStyle w:val="DecValTok"/>
          <w:rFonts w:asciiTheme="majorHAnsi" w:hAnsiTheme="majorHAnsi" w:cstheme="majorHAnsi"/>
          <w:b/>
          <w:bCs/>
          <w:color w:val="244061" w:themeColor="accent1" w:themeShade="80"/>
          <w:sz w:val="24"/>
        </w:rPr>
        <w:t>2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]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BuiltInTok"/>
          <w:rFonts w:asciiTheme="majorHAnsi" w:hAnsiTheme="majorHAnsi" w:cstheme="majorHAnsi"/>
          <w:b/>
          <w:bCs/>
          <w:color w:val="244061" w:themeColor="accent1" w:themeShade="80"/>
          <w:sz w:val="24"/>
        </w:rPr>
        <w:t>print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(</w:t>
      </w:r>
      <w:r w:rsidRPr="00271087">
        <w:rPr>
          <w:rStyle w:val="SpecialStringTok"/>
          <w:rFonts w:asciiTheme="majorHAnsi" w:hAnsiTheme="majorHAnsi" w:cstheme="majorHAnsi"/>
          <w:b/>
          <w:bCs/>
          <w:color w:val="244061" w:themeColor="accent1" w:themeShade="80"/>
          <w:sz w:val="24"/>
        </w:rPr>
        <w:t xml:space="preserve">f'sliced_list -&gt; </w:t>
      </w:r>
      <w:r w:rsidRPr="00271087">
        <w:rPr>
          <w:rStyle w:val="SpecialCharTok"/>
          <w:rFonts w:asciiTheme="majorHAnsi" w:hAnsiTheme="majorHAnsi" w:cstheme="majorHAnsi"/>
          <w:b/>
          <w:bCs/>
          <w:color w:val="244061" w:themeColor="accent1" w:themeShade="80"/>
          <w:sz w:val="24"/>
        </w:rPr>
        <w:t>{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sliced_list</w:t>
      </w:r>
      <w:r w:rsidRPr="00271087">
        <w:rPr>
          <w:rStyle w:val="SpecialCharTok"/>
          <w:rFonts w:asciiTheme="majorHAnsi" w:hAnsiTheme="majorHAnsi" w:cstheme="majorHAnsi"/>
          <w:b/>
          <w:bCs/>
          <w:color w:val="244061" w:themeColor="accent1" w:themeShade="80"/>
          <w:sz w:val="24"/>
        </w:rPr>
        <w:t>}</w:t>
      </w:r>
      <w:r w:rsidRPr="00271087">
        <w:rPr>
          <w:rStyle w:val="SpecialStringTok"/>
          <w:rFonts w:asciiTheme="majorHAnsi" w:hAnsiTheme="majorHAnsi" w:cstheme="majorHAnsi"/>
          <w:b/>
          <w:bCs/>
          <w:color w:val="244061" w:themeColor="accent1" w:themeShade="80"/>
          <w:sz w:val="24"/>
        </w:rPr>
        <w:t>'</w:t>
      </w:r>
      <w:r w:rsidRPr="00271087">
        <w:rPr>
          <w:rStyle w:val="NormalTok"/>
          <w:rFonts w:asciiTheme="majorHAnsi" w:hAnsiTheme="majorHAnsi" w:cstheme="majorHAnsi"/>
          <w:b/>
          <w:bCs/>
          <w:color w:val="244061" w:themeColor="accent1" w:themeShade="80"/>
          <w:sz w:val="24"/>
        </w:rPr>
        <w:t>)</w:t>
      </w:r>
    </w:p>
    <w:p w14:paraId="77394661" w14:textId="77777777" w:rsidR="000843C8" w:rsidRPr="00271087" w:rsidRDefault="00A84087">
      <w:pPr>
        <w:pStyle w:val="SourceCode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71087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my_list -&gt; [1, 2, 3, 4, 5, 6, 7, 8, 9, 10, 11, 12, 13, 14]</w:t>
      </w:r>
      <w:r w:rsidRPr="00271087">
        <w:rPr>
          <w:rFonts w:asciiTheme="majorHAnsi" w:hAnsiTheme="majorHAnsi" w:cstheme="majorHAnsi"/>
          <w:b/>
          <w:bCs/>
          <w:color w:val="244061" w:themeColor="accent1" w:themeShade="80"/>
        </w:rPr>
        <w:br/>
      </w:r>
      <w:r w:rsidRPr="00271087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sliced_list -&gt; [1, 3, 5, 7, 9, 11, 13]</w:t>
      </w:r>
    </w:p>
    <w:p w14:paraId="6B4DFBEF" w14:textId="77777777" w:rsidR="000843C8" w:rsidRPr="00271087" w:rsidRDefault="00A84087">
      <w:pPr>
        <w:pStyle w:val="Heading4"/>
        <w:rPr>
          <w:rFonts w:cstheme="majorHAnsi"/>
          <w:i w:val="0"/>
          <w:color w:val="000000" w:themeColor="text1"/>
        </w:rPr>
      </w:pPr>
      <w:bookmarkStart w:id="3" w:name="X19dc4265553c8a9ed77ede8fab5bc25995b6f22"/>
      <w:r w:rsidRPr="00271087">
        <w:rPr>
          <w:rFonts w:cstheme="majorHAnsi"/>
          <w:i w:val="0"/>
          <w:color w:val="000000" w:themeColor="text1"/>
        </w:rPr>
        <w:t xml:space="preserve">Q4. Explain the distinctions between indexing and </w:t>
      </w:r>
      <w:proofErr w:type="gramStart"/>
      <w:r w:rsidRPr="00271087">
        <w:rPr>
          <w:rFonts w:cstheme="majorHAnsi"/>
          <w:i w:val="0"/>
          <w:color w:val="000000" w:themeColor="text1"/>
        </w:rPr>
        <w:t>slicing ?</w:t>
      </w:r>
      <w:bookmarkEnd w:id="3"/>
      <w:proofErr w:type="gramEnd"/>
    </w:p>
    <w:p w14:paraId="21E232AB" w14:textId="77777777" w:rsidR="000A0716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29C6F40A" w14:textId="0EC7CBCD" w:rsidR="000843C8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Indexing is used when we have to work on index level. While slicing </w:t>
      </w:r>
      <w:proofErr w:type="gramStart"/>
      <w:r w:rsidRPr="000A1BDD">
        <w:rPr>
          <w:rFonts w:asciiTheme="majorHAnsi" w:hAnsiTheme="majorHAnsi" w:cstheme="majorHAnsi"/>
          <w:b/>
          <w:color w:val="244061" w:themeColor="accent1" w:themeShade="80"/>
        </w:rPr>
        <w:t>are</w:t>
      </w:r>
      <w:proofErr w:type="gramEnd"/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 used over a range of items.</w:t>
      </w:r>
    </w:p>
    <w:p w14:paraId="576EFD2F" w14:textId="77777777" w:rsidR="000843C8" w:rsidRPr="00271087" w:rsidRDefault="00A84087">
      <w:pPr>
        <w:pStyle w:val="Heading4"/>
        <w:rPr>
          <w:rFonts w:cstheme="majorHAnsi"/>
          <w:i w:val="0"/>
          <w:color w:val="000000" w:themeColor="text1"/>
        </w:rPr>
      </w:pPr>
      <w:bookmarkStart w:id="4" w:name="Xcdff54798e71528a8cc9663e7eed57dca2cd80f"/>
      <w:r w:rsidRPr="00271087">
        <w:rPr>
          <w:rFonts w:cstheme="majorHAnsi"/>
          <w:i w:val="0"/>
          <w:color w:val="000000" w:themeColor="text1"/>
        </w:rPr>
        <w:t>Q5. What happens if one of the slicing expression's indexes is out of range?</w:t>
      </w:r>
      <w:bookmarkEnd w:id="4"/>
    </w:p>
    <w:p w14:paraId="12BF4768" w14:textId="77777777" w:rsidR="000A0716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57F3DA93" w14:textId="7DBE90A0" w:rsidR="000843C8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>If start index is out of range then it will return empty entity.</w:t>
      </w:r>
    </w:p>
    <w:p w14:paraId="640E0370" w14:textId="77777777" w:rsidR="000843C8" w:rsidRPr="00271087" w:rsidRDefault="00A84087">
      <w:pPr>
        <w:pStyle w:val="Heading4"/>
        <w:rPr>
          <w:rFonts w:cstheme="majorHAnsi"/>
          <w:i w:val="0"/>
          <w:color w:val="000000" w:themeColor="text1"/>
        </w:rPr>
      </w:pPr>
      <w:bookmarkStart w:id="5" w:name="X897ecb70d2c897f2c28a4cdf05c7270599f5675"/>
      <w:r w:rsidRPr="00271087">
        <w:rPr>
          <w:rFonts w:cstheme="majorHAnsi"/>
          <w:i w:val="0"/>
          <w:color w:val="000000" w:themeColor="text1"/>
        </w:rPr>
        <w:lastRenderedPageBreak/>
        <w:t>Q6. If you pass a list to a function, and if you want the function to be able to change the values of the list—so that the list is different after the function returns—what action should you do?</w:t>
      </w:r>
      <w:bookmarkEnd w:id="5"/>
    </w:p>
    <w:p w14:paraId="13D7CB18" w14:textId="77777777" w:rsidR="000A0716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08A6BE1A" w14:textId="4F232F3B" w:rsidR="000843C8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Always use </w:t>
      </w:r>
      <w:r w:rsidRPr="000A1BDD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eturn</w:t>
      </w:r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 statement, if we want the see the changes in the input list.</w:t>
      </w:r>
    </w:p>
    <w:p w14:paraId="49D46FC1" w14:textId="77777777" w:rsidR="000843C8" w:rsidRPr="00271087" w:rsidRDefault="00A84087">
      <w:pPr>
        <w:pStyle w:val="Heading4"/>
        <w:rPr>
          <w:rFonts w:cstheme="majorHAnsi"/>
          <w:i w:val="0"/>
          <w:color w:val="000000" w:themeColor="text1"/>
        </w:rPr>
      </w:pPr>
      <w:bookmarkStart w:id="6" w:name="Xbd9eaa6124c7916caaf9cea74ecd402fd5ee389"/>
      <w:r w:rsidRPr="00271087">
        <w:rPr>
          <w:rFonts w:cstheme="majorHAnsi"/>
          <w:i w:val="0"/>
          <w:color w:val="000000" w:themeColor="text1"/>
        </w:rPr>
        <w:t>Q7. What is the concept of an unbalanced matrix?</w:t>
      </w:r>
      <w:bookmarkEnd w:id="6"/>
    </w:p>
    <w:p w14:paraId="3766F9E3" w14:textId="77777777" w:rsidR="000A0716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75D02829" w14:textId="58971755" w:rsidR="000843C8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>In Unbalanced Matrix number of rows is not same as number of columns.</w:t>
      </w:r>
    </w:p>
    <w:p w14:paraId="4DA1A00F" w14:textId="77777777" w:rsidR="000843C8" w:rsidRPr="00271087" w:rsidRDefault="00A84087">
      <w:pPr>
        <w:pStyle w:val="Heading4"/>
        <w:rPr>
          <w:rFonts w:cstheme="majorHAnsi"/>
          <w:i w:val="0"/>
          <w:color w:val="000000" w:themeColor="text1"/>
        </w:rPr>
      </w:pPr>
      <w:bookmarkStart w:id="7" w:name="X762b6b9167aef2267274fd01487733d76e71190"/>
      <w:r w:rsidRPr="00271087">
        <w:rPr>
          <w:rFonts w:cstheme="majorHAnsi"/>
          <w:i w:val="0"/>
          <w:color w:val="000000" w:themeColor="text1"/>
        </w:rPr>
        <w:t>Q8. Why is it necessary to use either list comprehension or a loop to create arbitrarily large matrices?</w:t>
      </w:r>
      <w:bookmarkEnd w:id="7"/>
    </w:p>
    <w:p w14:paraId="3A60446D" w14:textId="77777777" w:rsidR="000A0716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4C864055" w14:textId="01C3B604" w:rsidR="000843C8" w:rsidRPr="000A1BDD" w:rsidRDefault="00A8408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0A1BDD">
        <w:rPr>
          <w:rFonts w:asciiTheme="majorHAnsi" w:hAnsiTheme="majorHAnsi" w:cstheme="majorHAnsi"/>
          <w:b/>
          <w:color w:val="244061" w:themeColor="accent1" w:themeShade="80"/>
        </w:rPr>
        <w:t>List comprehension or a Loop helps creation of large matrices easy. it also helps to implemeent and avoid manual errors. it also makes reading code easy.</w:t>
      </w:r>
    </w:p>
    <w:sectPr w:rsidR="000843C8" w:rsidRPr="000A1B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206DA" w14:textId="77777777" w:rsidR="002E3C50" w:rsidRDefault="002E3C50">
      <w:pPr>
        <w:spacing w:after="0"/>
      </w:pPr>
      <w:r>
        <w:separator/>
      </w:r>
    </w:p>
  </w:endnote>
  <w:endnote w:type="continuationSeparator" w:id="0">
    <w:p w14:paraId="1E89DCD3" w14:textId="77777777" w:rsidR="002E3C50" w:rsidRDefault="002E3C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208FD" w14:textId="77777777" w:rsidR="002E3C50" w:rsidRDefault="002E3C50">
      <w:r>
        <w:separator/>
      </w:r>
    </w:p>
  </w:footnote>
  <w:footnote w:type="continuationSeparator" w:id="0">
    <w:p w14:paraId="1022D356" w14:textId="77777777" w:rsidR="002E3C50" w:rsidRDefault="002E3C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C24AF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3C8"/>
    <w:rsid w:val="000A0716"/>
    <w:rsid w:val="000A1BDD"/>
    <w:rsid w:val="00271087"/>
    <w:rsid w:val="002E3C50"/>
    <w:rsid w:val="004E29B3"/>
    <w:rsid w:val="00590D07"/>
    <w:rsid w:val="00784D58"/>
    <w:rsid w:val="008D6863"/>
    <w:rsid w:val="00A8408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C54DF"/>
  <w15:docId w15:val="{BD6AEB61-E5C7-4308-8D01-F69BDF4EA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4</cp:revision>
  <dcterms:created xsi:type="dcterms:W3CDTF">2021-12-31T10:06:00Z</dcterms:created>
  <dcterms:modified xsi:type="dcterms:W3CDTF">2022-02-16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